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3D904AAA" w:rsidR="00B86204" w:rsidRPr="00CD64FA" w:rsidRDefault="00B86204" w:rsidP="00CD64F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hAnsiTheme="majorBidi" w:cstheme="majorBidi"/>
          <w:b/>
          <w:bCs/>
          <w:color w:val="1F1F1F"/>
          <w:sz w:val="34"/>
          <w:szCs w:val="34"/>
          <w:highlight w:val="yellow"/>
          <w:shd w:val="clear" w:color="auto" w:fill="FFFFFF"/>
        </w:rPr>
      </w:pPr>
      <w:r w:rsidRPr="00E057B2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</w:t>
      </w:r>
      <w:r w:rsidRPr="0069486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สิทธิใน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D76D8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CD64FA" w:rsidRPr="00D76D8F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 xml:space="preserve">United Overseas Bank </w:t>
      </w:r>
      <w:r w:rsidR="00236DBE" w:rsidRPr="00236DBE">
        <w:rPr>
          <w:rFonts w:asciiTheme="majorBidi" w:hAnsiTheme="majorBidi" w:cstheme="majorBidi"/>
          <w:b/>
          <w:bCs/>
          <w:sz w:val="34"/>
          <w:szCs w:val="34"/>
        </w:rPr>
        <w:t>Limited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D76D8F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D76D8F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D76D8F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D61FAE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UOB19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</w:t>
      </w:r>
      <w:r w:rsidRPr="0069486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ตลาดหลักทรัพย์</w:t>
      </w:r>
      <w:r w:rsidR="00D01C8F">
        <w:rPr>
          <w:rFonts w:asciiTheme="majorBidi" w:eastAsia="Angsana New" w:hAnsiTheme="majorBidi" w:cs="Angsana New" w:hint="cs"/>
          <w:b/>
          <w:bCs/>
          <w:color w:val="000000"/>
          <w:sz w:val="32"/>
          <w:szCs w:val="32"/>
          <w:cs/>
        </w:rPr>
        <w:t>สิงคโปร์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7BE0FBDF" w:rsidR="00632AC5" w:rsidRPr="00807E7F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D76D8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D76D8F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D76D8F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D76D8F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C64626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United Overseas Bank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236DBE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236DBE">
        <w:rPr>
          <w:rFonts w:asciiTheme="majorBidi" w:eastAsia="Angsana New" w:hAnsiTheme="majorBidi" w:cstheme="majorBidi"/>
          <w:color w:val="000000"/>
          <w:sz w:val="28"/>
        </w:rPr>
        <w:t xml:space="preserve"> </w:t>
      </w:r>
      <w:r w:rsidR="00A45C13" w:rsidRPr="00D76D8F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D76D8F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</w:t>
      </w:r>
      <w:r w:rsidR="007A0D90" w:rsidRPr="00D76D8F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7A0D90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7A0D90" w:rsidRPr="00D76D8F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ประเทศสิงคโปร์ </w:t>
      </w:r>
      <w:r w:rsidR="00A45C13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D76D8F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</w:t>
      </w:r>
      <w:r w:rsidR="00632AC5" w:rsidRPr="00807E7F">
        <w:rPr>
          <w:rFonts w:asciiTheme="majorBidi" w:eastAsia="Angsana New" w:hAnsiTheme="majorBidi" w:cstheme="majorBidi"/>
          <w:color w:val="000000"/>
          <w:sz w:val="28"/>
          <w:cs/>
        </w:rPr>
        <w:t>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07E7F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07E7F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07E7F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07E7F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07E7F">
        <w:rPr>
          <w:rFonts w:ascii="Angsana New" w:hAnsi="Angsana New" w:cs="Angsana New"/>
          <w:sz w:val="28"/>
          <w:cs/>
        </w:rPr>
        <w:t xml:space="preserve"> </w:t>
      </w:r>
      <w:r w:rsidR="001E522C" w:rsidRPr="00807E7F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07E7F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07E7F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D212E4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   </w:t>
      </w:r>
    </w:p>
    <w:p w14:paraId="568EDA20" w14:textId="4EA40A32" w:rsidR="003F33F8" w:rsidRPr="00D76D8F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D212E4">
        <w:rPr>
          <w:rFonts w:asciiTheme="majorBidi" w:eastAsia="Angsana New" w:hAnsiTheme="majorBidi" w:cstheme="majorBidi"/>
          <w:sz w:val="28"/>
          <w:cs/>
        </w:rPr>
        <w:tab/>
      </w:r>
      <w:r w:rsidRPr="00D212E4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D212E4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D212E4">
        <w:rPr>
          <w:rFonts w:asciiTheme="majorBidi" w:eastAsia="Angsana New" w:hAnsiTheme="majorBidi" w:cstheme="majorBidi"/>
          <w:sz w:val="28"/>
          <w:cs/>
        </w:rPr>
        <w:t>ต่างประเท</w:t>
      </w:r>
      <w:r w:rsidR="003F33F8" w:rsidRPr="00D76D8F">
        <w:rPr>
          <w:rFonts w:asciiTheme="majorBidi" w:eastAsia="Angsana New" w:hAnsiTheme="majorBidi" w:cstheme="majorBidi"/>
          <w:sz w:val="28"/>
          <w:cs/>
        </w:rPr>
        <w:t>ศ ที่มีหลักทรัพย์อ้างอิงเป็น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D76D8F">
        <w:rPr>
          <w:rFonts w:asciiTheme="majorBidi" w:hAnsiTheme="majorBidi" w:cstheme="majorBidi"/>
          <w:cs/>
        </w:rPr>
        <w:t>บริษัท</w:t>
      </w:r>
      <w:r w:rsidR="000F5468" w:rsidRPr="00D76D8F">
        <w:rPr>
          <w:rFonts w:asciiTheme="majorBidi" w:hAnsiTheme="majorBidi" w:cstheme="majorBidi"/>
          <w:color w:val="040C28"/>
          <w:sz w:val="28"/>
          <w:cs/>
        </w:rPr>
        <w:t xml:space="preserve">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</w:t>
      </w:r>
      <w:r w:rsidR="00791BAA" w:rsidRPr="00D76D8F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1F0A9B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>United Overseas Bank</w:t>
      </w:r>
      <w:r w:rsidR="00791BAA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236DBE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D76D8F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D76D8F">
        <w:rPr>
          <w:rFonts w:asciiTheme="majorBidi" w:hAnsiTheme="majorBidi" w:cstheme="majorBidi"/>
          <w:sz w:val="28"/>
          <w:cs/>
        </w:rPr>
        <w:t xml:space="preserve"> </w:t>
      </w:r>
      <w:r w:rsidR="002E09CE" w:rsidRPr="00D76D8F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D76D8F">
        <w:rPr>
          <w:rFonts w:asciiTheme="majorBidi" w:hAnsiTheme="majorBidi" w:cstheme="majorBidi"/>
          <w:sz w:val="28"/>
        </w:rPr>
        <w:t xml:space="preserve"> </w:t>
      </w:r>
      <w:r w:rsidR="00A63972" w:rsidRPr="00D76D8F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791BAA" w:rsidRPr="00D76D8F">
        <w:rPr>
          <w:rFonts w:asciiTheme="majorBidi" w:hAnsiTheme="majorBidi" w:cstheme="majorBidi"/>
          <w:sz w:val="28"/>
        </w:rPr>
        <w:t xml:space="preserve"> </w:t>
      </w:r>
      <w:r w:rsidR="002E09CE" w:rsidRPr="00D76D8F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D76D8F">
        <w:rPr>
          <w:rFonts w:asciiTheme="majorBidi" w:hAnsiTheme="majorBidi" w:cstheme="majorBidi"/>
          <w:sz w:val="28"/>
          <w:cs/>
        </w:rPr>
        <w:t xml:space="preserve"> </w:t>
      </w:r>
      <w:r w:rsidR="000F5468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405199" w:rsidRPr="00D76D8F">
        <w:rPr>
          <w:rFonts w:asciiTheme="majorBidi" w:eastAsia="Angsana New" w:hAnsiTheme="majorBidi" w:cstheme="majorBidi"/>
          <w:color w:val="000000"/>
          <w:sz w:val="28"/>
        </w:rPr>
        <w:t>(UOB</w:t>
      </w:r>
      <w:r w:rsidR="000024AB" w:rsidRPr="00D76D8F">
        <w:rPr>
          <w:rFonts w:asciiTheme="majorBidi" w:eastAsia="Angsana New" w:hAnsiTheme="majorBidi" w:cstheme="majorBidi"/>
          <w:color w:val="000000"/>
          <w:sz w:val="28"/>
        </w:rPr>
        <w:t>19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D76D8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D76D8F">
        <w:rPr>
          <w:rFonts w:ascii="Angsana New" w:eastAsia="Angsana New" w:hAnsi="Angsana New" w:cs="Angsana New"/>
          <w:sz w:val="28"/>
          <w:cs/>
        </w:rPr>
        <w:t xml:space="preserve"> 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 w:rsidRPr="00D76D8F">
        <w:rPr>
          <w:rFonts w:ascii="Angsana New" w:eastAsia="Angsana New" w:hAnsi="Angsana New" w:cs="Angsana New"/>
          <w:sz w:val="28"/>
        </w:rPr>
        <w:t xml:space="preserve"> </w:t>
      </w:r>
      <w:r w:rsidR="00BA52FF" w:rsidRPr="00D76D8F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D76D8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 w:rsidRPr="00D76D8F">
        <w:rPr>
          <w:rFonts w:asciiTheme="majorBidi" w:hAnsiTheme="majorBidi" w:cstheme="majorBidi"/>
          <w:sz w:val="28"/>
          <w:cs/>
        </w:rPr>
        <w:t>เป็นไปตามกลไก</w:t>
      </w:r>
      <w:r w:rsidR="00386FF5" w:rsidRPr="00D76D8F">
        <w:rPr>
          <w:rFonts w:asciiTheme="majorBidi" w:hAnsiTheme="majorBidi" w:cstheme="majorBidi"/>
          <w:sz w:val="28"/>
          <w:cs/>
        </w:rPr>
        <w:t>ตลาด</w:t>
      </w:r>
      <w:r w:rsidR="00386FF5">
        <w:rPr>
          <w:rFonts w:asciiTheme="majorBidi" w:hAnsiTheme="majorBidi" w:cstheme="majorBidi"/>
          <w:sz w:val="28"/>
          <w:cs/>
        </w:rPr>
        <w:t>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>
        <w:rPr>
          <w:rFonts w:asciiTheme="majorBidi" w:hAnsiTheme="majorBidi" w:cstheme="majorBidi"/>
          <w:sz w:val="28"/>
        </w:rPr>
        <w:t xml:space="preserve">…………..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1FEA86C6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Pr="00807E7F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="00BA52FF">
        <w:rPr>
          <w:rFonts w:asciiTheme="majorBidi" w:hAnsiTheme="majorBidi" w:cstheme="majorBidi"/>
          <w:spacing w:val="-6"/>
          <w:sz w:val="28"/>
        </w:rPr>
        <w:t>……</w:t>
      </w:r>
    </w:p>
    <w:p w14:paraId="7044330E" w14:textId="6ED34CF1" w:rsidR="00C77488" w:rsidRPr="007B31EF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7B31EF">
        <w:rPr>
          <w:rFonts w:asciiTheme="majorBidi" w:eastAsia="Angsana New" w:hAnsiTheme="majorBidi" w:cstheme="majorBidi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7B31EF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7B31EF">
        <w:rPr>
          <w:rFonts w:asciiTheme="majorBidi" w:hAnsiTheme="majorBidi" w:cstheme="majorBidi"/>
          <w:sz w:val="28"/>
        </w:rPr>
        <w:t xml:space="preserve">Direct Listing </w:t>
      </w:r>
      <w:r w:rsidR="0077014B" w:rsidRPr="007B31EF">
        <w:rPr>
          <w:rFonts w:asciiTheme="majorBidi" w:hAnsiTheme="majorBidi" w:cstheme="majorBidi"/>
          <w:sz w:val="28"/>
          <w:cs/>
        </w:rPr>
        <w:t>ตั้งแต่</w:t>
      </w:r>
      <w:r w:rsidR="00522A28" w:rsidRPr="007B31EF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7B31EF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7B31EF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91AC245" w14:textId="6EB69E58" w:rsidR="00D6000C" w:rsidRPr="00D76D8F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236DBE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United Overseas Bank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7B7CC5" w:rsidRPr="00D76D8F">
        <w:rPr>
          <w:rFonts w:ascii="Angsana New" w:hAnsi="Angsana New" w:hint="cs"/>
          <w:sz w:val="28"/>
          <w:cs/>
        </w:rPr>
        <w:t xml:space="preserve"> </w:t>
      </w:r>
      <w:r w:rsidR="005855F1" w:rsidRPr="00D76D8F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D76D8F">
        <w:rPr>
          <w:rFonts w:asciiTheme="majorBidi" w:hAnsiTheme="majorBidi" w:cstheme="majorBidi"/>
          <w:sz w:val="28"/>
          <w:cs/>
        </w:rPr>
        <w:t xml:space="preserve">ซื้อขายในสกุลเงิน </w:t>
      </w:r>
      <w:r w:rsidR="007B7CC5" w:rsidRPr="00D76D8F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D76D8F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D76D8F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D76D8F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D76D8F">
        <w:rPr>
          <w:rFonts w:ascii="Angsana New" w:eastAsia="Angsana New" w:hAnsi="Angsana New" w:cs="Angsana New"/>
          <w:sz w:val="28"/>
          <w:cs/>
        </w:rPr>
        <w:t xml:space="preserve">   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6A8C8B3D" w:rsidR="00C77488" w:rsidRPr="00D76D8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</w:r>
      <w:r w:rsidRPr="00D76D8F">
        <w:rPr>
          <w:rFonts w:ascii="Angsana New" w:eastAsia="Angsana New" w:hAnsi="Angsana New" w:cs="Angsana New"/>
          <w:sz w:val="28"/>
          <w:cs/>
        </w:rPr>
        <w:t xml:space="preserve">   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8754AD" w:rsidRPr="00D76D8F">
        <w:rPr>
          <w:rFonts w:ascii="Angsana New" w:eastAsia="Angsana New" w:hAnsi="Angsana New" w:cs="Angsana New"/>
          <w:sz w:val="28"/>
        </w:rPr>
        <w:t>PHILLIP SECURITIES PTE LTD</w:t>
      </w:r>
      <w:r w:rsidR="009F0B06" w:rsidRPr="00D76D8F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4B132E1C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9DCD62B" w14:textId="77777777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3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3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4E36B9DB" w14:textId="77777777" w:rsidR="00D76D8F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นำสิทธิที่</w:t>
      </w:r>
      <w:r w:rsidRPr="00D76D8F">
        <w:rPr>
          <w:rFonts w:asciiTheme="majorBidi" w:eastAsia="Angsana New" w:hAnsiTheme="majorBidi" w:cstheme="majorBidi"/>
          <w:sz w:val="28"/>
          <w:cs/>
        </w:rPr>
        <w:t>ได้มาขายใน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566E06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Pr="002F7FEB">
        <w:rPr>
          <w:rFonts w:asciiTheme="majorBidi" w:eastAsia="Angsana New" w:hAnsiTheme="majorBidi" w:cstheme="majorBidi"/>
          <w:sz w:val="28"/>
          <w:cs/>
        </w:rPr>
        <w:t>ตามระยะเวลาที่ผู้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="00D76D8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0AA29176" w14:textId="21D145AC" w:rsidR="00023332" w:rsidRPr="002F7FEB" w:rsidRDefault="00D76D8F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1C3732A9" w:rsidR="00180F85" w:rsidRPr="00D76D8F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</w:t>
      </w:r>
      <w:r w:rsidRPr="00D76D8F">
        <w:rPr>
          <w:rFonts w:asciiTheme="majorBidi" w:hAnsiTheme="majorBidi" w:cstheme="majorBidi"/>
          <w:sz w:val="28"/>
          <w:cs/>
        </w:rPr>
        <w:t>ความประสงค์ มิเช่นนั้น ผู้ออกใบแสดงสิทธิจะดำเนินการในวันทำการถัดไป (“</w:t>
      </w:r>
      <w:r w:rsidRPr="00D76D8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D76D8F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 w:rsidRPr="00D76D8F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D76D8F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หลักทรัพย์</w:t>
      </w:r>
      <w:r w:rsidR="00566E06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D76D8F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D76D8F">
        <w:rPr>
          <w:rFonts w:asciiTheme="majorBidi" w:hAnsiTheme="majorBidi" w:cstheme="majorBidi"/>
          <w:color w:val="000000"/>
          <w:sz w:val="28"/>
          <w:cs/>
        </w:rPr>
        <w:t>)</w:t>
      </w:r>
      <w:r w:rsidRPr="00D76D8F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Pr="00D76D8F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sz w:val="28"/>
        </w:rPr>
        <w:t>3</w:t>
      </w:r>
      <w:r w:rsidRPr="00D76D8F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D76D8F">
        <w:rPr>
          <w:rFonts w:asciiTheme="majorBidi" w:hAnsiTheme="majorBidi" w:cstheme="majorBidi"/>
          <w:sz w:val="28"/>
          <w:cs/>
        </w:rPr>
        <w:t>ผู้ออก</w:t>
      </w:r>
      <w:r w:rsidR="006C66FE" w:rsidRPr="00D76D8F">
        <w:rPr>
          <w:rFonts w:asciiTheme="majorBidi" w:hAnsiTheme="majorBidi" w:cstheme="majorBidi" w:hint="cs"/>
          <w:sz w:val="28"/>
          <w:cs/>
        </w:rPr>
        <w:t>ใบแสดงสิทธิ</w:t>
      </w:r>
      <w:r w:rsidRPr="00D76D8F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 w:rsidRPr="00D76D8F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 w:rsidRPr="00D76D8F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D76D8F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D76D8F">
        <w:rPr>
          <w:rFonts w:asciiTheme="majorBidi" w:hAnsiTheme="majorBidi" w:cstheme="majorBidi" w:hint="cs"/>
          <w:sz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cs/>
        </w:rPr>
        <w:t>ใน</w:t>
      </w:r>
      <w:r w:rsidR="00180F85" w:rsidRPr="00D76D8F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D76D8F">
        <w:rPr>
          <w:rFonts w:asciiTheme="majorBidi" w:hAnsiTheme="majorBidi" w:cstheme="majorBidi"/>
          <w:sz w:val="28"/>
          <w:cs/>
        </w:rPr>
        <w:br/>
        <w:t xml:space="preserve">    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D76D8F">
        <w:rPr>
          <w:rFonts w:asciiTheme="majorBidi" w:hAnsiTheme="majorBidi" w:cstheme="majorBidi" w:hint="cs"/>
          <w:sz w:val="28"/>
          <w:cs/>
        </w:rPr>
        <w:t>ค่า</w:t>
      </w:r>
      <w:r w:rsidR="00180F85" w:rsidRPr="00D76D8F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EDC7B9D" w:rsidR="00B341C5" w:rsidRPr="00D76D8F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D76D8F"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D76D8F">
        <w:rPr>
          <w:rFonts w:asciiTheme="majorBidi" w:hAnsiTheme="majorBidi" w:cstheme="majorBidi"/>
          <w:sz w:val="28"/>
          <w:szCs w:val="28"/>
          <w:cs/>
        </w:rPr>
        <w:t>. ผู้ออก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D76D8F">
        <w:rPr>
          <w:rFonts w:asciiTheme="majorBidi" w:hAnsiTheme="majorBidi" w:cstheme="majorBidi"/>
          <w:sz w:val="28"/>
          <w:szCs w:val="28"/>
          <w:cs/>
        </w:rPr>
        <w:t>จะนำ</w:t>
      </w:r>
      <w:r w:rsidRPr="00D76D8F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D76D8F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D76D8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D76D8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D76D8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D76D8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D76D8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D76D8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D76D8F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D76D8F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566E06" w:rsidRPr="00D76D8F">
        <w:rPr>
          <w:rFonts w:ascii="Angsana New" w:hAnsi="Angsana New" w:hint="cs"/>
          <w:color w:val="000000"/>
          <w:sz w:val="28"/>
          <w:szCs w:val="28"/>
          <w:cs/>
          <w:lang w:val="en-US"/>
        </w:rPr>
        <w:t>สิงคโปร์</w:t>
      </w:r>
      <w:r w:rsidR="002F7FEB" w:rsidRPr="00D76D8F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 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D76D8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D76D8F">
        <w:rPr>
          <w:rFonts w:asciiTheme="majorBidi" w:hAnsiTheme="majorBidi" w:cstheme="majorBidi"/>
          <w:sz w:val="28"/>
          <w:szCs w:val="28"/>
          <w:cs/>
        </w:rPr>
        <w:t>.ในวันที่เงินสดที่ได้จากการไถ่ถอนใบแสดงสิทธิใน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6A3515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3620516C" w:rsidR="00E70130" w:rsidRPr="00D76D8F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</w:t>
      </w:r>
      <w:r w:rsidRPr="00D76D8F">
        <w:rPr>
          <w:rFonts w:asciiTheme="majorBidi" w:hAnsiTheme="majorBidi" w:cstheme="majorBidi"/>
          <w:sz w:val="28"/>
          <w:cs/>
        </w:rPr>
        <w:t>ะเศรษฐกิจของประเทศ</w:t>
      </w:r>
      <w:r w:rsidR="00566E06" w:rsidRPr="00D76D8F">
        <w:rPr>
          <w:rFonts w:asciiTheme="majorBidi" w:eastAsia="Angsana New" w:hAnsiTheme="majorBidi" w:cs="Angsana New" w:hint="cs"/>
          <w:color w:val="000000"/>
          <w:sz w:val="28"/>
          <w:cs/>
        </w:rPr>
        <w:t>สิงคโปร์แ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ละประเทศไทย </w:t>
      </w:r>
      <w:r w:rsidRPr="00D76D8F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D76D8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D76D8F">
        <w:rPr>
          <w:rFonts w:ascii="Angsana New" w:hAnsi="Angsana New" w:cs="Angsana New"/>
          <w:sz w:val="28"/>
          <w:cs/>
        </w:rPr>
        <w:t xml:space="preserve"> 20 </w:t>
      </w:r>
      <w:r w:rsidRPr="00D76D8F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D76D8F">
        <w:rPr>
          <w:rFonts w:ascii="Angsana New" w:hAnsi="Angsana New" w:cs="Angsana New"/>
          <w:sz w:val="28"/>
          <w:cs/>
        </w:rPr>
        <w:t xml:space="preserve"> 80% </w:t>
      </w:r>
      <w:r w:rsidRPr="00D76D8F">
        <w:rPr>
          <w:rFonts w:ascii="Angsana New" w:hAnsi="Angsana New" w:cs="Angsana New" w:hint="cs"/>
          <w:sz w:val="28"/>
          <w:cs/>
        </w:rPr>
        <w:t>ของช่วงเวลา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/>
          <w:sz w:val="28"/>
        </w:rPr>
        <w:t>10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/>
          <w:sz w:val="28"/>
          <w:cs/>
        </w:rPr>
        <w:t>-</w:t>
      </w:r>
      <w:r w:rsidRPr="00D76D8F">
        <w:rPr>
          <w:rFonts w:ascii="Angsana New" w:hAnsi="Angsana New" w:cs="Angsana New"/>
          <w:sz w:val="28"/>
        </w:rPr>
        <w:t>11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 w:hint="cs"/>
          <w:sz w:val="28"/>
          <w:cs/>
        </w:rPr>
        <w:t xml:space="preserve"> และ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/>
          <w:sz w:val="28"/>
        </w:rPr>
        <w:t>12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/>
          <w:sz w:val="28"/>
          <w:cs/>
        </w:rPr>
        <w:t>-</w:t>
      </w:r>
      <w:r w:rsidRPr="00D76D8F">
        <w:rPr>
          <w:rFonts w:ascii="Angsana New" w:hAnsi="Angsana New" w:cs="Angsana New"/>
          <w:sz w:val="28"/>
        </w:rPr>
        <w:t>16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 xml:space="preserve">00 </w:t>
      </w:r>
      <w:r w:rsidRPr="00D76D8F">
        <w:rPr>
          <w:rFonts w:ascii="Angsana New" w:hAnsi="Angsana New" w:cs="Angsana New"/>
          <w:sz w:val="28"/>
          <w:cs/>
        </w:rPr>
        <w:t>(</w:t>
      </w:r>
      <w:r w:rsidRPr="00D76D8F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D76D8F">
        <w:rPr>
          <w:rFonts w:ascii="Angsana New" w:hAnsi="Angsana New" w:cs="Angsana New"/>
          <w:sz w:val="28"/>
          <w:cs/>
        </w:rPr>
        <w:t xml:space="preserve">) </w:t>
      </w:r>
    </w:p>
    <w:p w14:paraId="67111816" w14:textId="770379D6" w:rsidR="00C77488" w:rsidRPr="00D76D8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101616">
        <w:rPr>
          <w:rFonts w:asciiTheme="majorBidi" w:eastAsia="Angsana New" w:hAnsiTheme="majorBidi" w:cstheme="majorBidi"/>
          <w:color w:val="000000"/>
          <w:sz w:val="28"/>
        </w:rPr>
        <w:t>….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D76D8F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D76D8F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D76D8F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</w:t>
      </w:r>
      <w:bookmarkStart w:id="4" w:name="_GoBack"/>
      <w:bookmarkEnd w:id="4"/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าพคล่องอาจไม่สามารถดำรงช่วงราคาหรือปริมาณเสนอซื้อและเสนอขายได้ มีดังต่อไปนี้</w:t>
      </w:r>
    </w:p>
    <w:p w14:paraId="319FD060" w14:textId="6CB5B0FE" w:rsidR="008739CA" w:rsidRPr="00D76D8F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/>
          <w:sz w:val="28"/>
          <w:cs/>
        </w:rPr>
        <w:t xml:space="preserve"> </w:t>
      </w:r>
      <w:r w:rsidR="00303CF6" w:rsidRPr="00D76D8F">
        <w:rPr>
          <w:rFonts w:ascii="Angsana New" w:hAnsi="Angsana New" w:cs="Angsana New"/>
          <w:sz w:val="28"/>
          <w:cs/>
        </w:rPr>
        <w:t xml:space="preserve">   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3B7577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E0113E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 </w:t>
      </w:r>
      <w:r w:rsidR="00E0113E" w:rsidRPr="00D76D8F">
        <w:rPr>
          <w:rFonts w:ascii="Angsana New" w:hAnsi="Angsana New" w:cs="Angsana New"/>
          <w:sz w:val="28"/>
          <w:cs/>
        </w:rPr>
        <w:t>ประเทศ</w:t>
      </w:r>
      <w:r w:rsidR="00E0113E" w:rsidRPr="00D76D8F">
        <w:rPr>
          <w:rFonts w:ascii="Angsana New" w:hAnsi="Angsana New" w:cs="Angsana New"/>
          <w:color w:val="040C28"/>
          <w:sz w:val="28"/>
          <w:cs/>
        </w:rPr>
        <w:t>สิงคโปร์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="008739CA" w:rsidRPr="00D76D8F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7F054F69" w:rsidR="009D43C2" w:rsidRPr="00D76D8F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theme="majorBidi"/>
          <w:sz w:val="28"/>
          <w:cs/>
        </w:rPr>
        <w:t xml:space="preserve"> </w:t>
      </w:r>
      <w:r w:rsidR="00303CF6" w:rsidRPr="00D76D8F">
        <w:rPr>
          <w:rFonts w:asciiTheme="majorBidi" w:hAnsiTheme="majorBidi" w:cstheme="majorBidi"/>
          <w:sz w:val="28"/>
          <w:cs/>
        </w:rPr>
        <w:t xml:space="preserve">   </w:t>
      </w:r>
      <w:r w:rsidR="000B5C0B" w:rsidRPr="00D76D8F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D76D8F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D76D8F">
        <w:rPr>
          <w:rFonts w:asciiTheme="majorBidi" w:hAnsiTheme="majorBidi" w:cstheme="majorBidi"/>
          <w:sz w:val="28"/>
          <w:cs/>
        </w:rPr>
        <w:t>จาก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7C51C2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</w:t>
      </w:r>
      <w:r w:rsidR="007C51C2" w:rsidRPr="00D76D8F">
        <w:rPr>
          <w:rFonts w:ascii="Angsana New" w:hAnsi="Angsana New" w:cs="Angsana New"/>
          <w:sz w:val="28"/>
          <w:cs/>
        </w:rPr>
        <w:t>ประเทศ</w:t>
      </w:r>
      <w:r w:rsidR="007C51C2" w:rsidRPr="00D76D8F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1FEB9214" w14:textId="77777777" w:rsidR="00F619B4" w:rsidRPr="00D76D8F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D76D8F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D76D8F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D76D8F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D76D8F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="Angsana New"/>
          <w:sz w:val="28"/>
          <w:cs/>
        </w:rPr>
        <w:t xml:space="preserve"> </w:t>
      </w:r>
      <w:r w:rsidR="00303CF6" w:rsidRPr="00D76D8F">
        <w:rPr>
          <w:rFonts w:asciiTheme="majorBidi" w:hAnsiTheme="majorBidi" w:cs="Angsana New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0EDA928B" w:rsidR="00E717FE" w:rsidRPr="00D76D8F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241A95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ประเทศสิงคโปร์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D76D8F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="Angsana New"/>
          <w:sz w:val="28"/>
          <w:cs/>
        </w:rPr>
        <w:t xml:space="preserve">   </w:t>
      </w:r>
      <w:r w:rsidR="00EB30BE" w:rsidRPr="00D76D8F">
        <w:rPr>
          <w:rFonts w:asciiTheme="majorBidi" w:hAnsiTheme="majorBidi" w:cs="Angsana New"/>
          <w:sz w:val="28"/>
          <w:cs/>
        </w:rPr>
        <w:t xml:space="preserve"> </w:t>
      </w:r>
      <w:r w:rsidR="00EB30BE" w:rsidRPr="00D76D8F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/>
          <w:sz w:val="28"/>
          <w:cs/>
        </w:rPr>
        <w:t xml:space="preserve"> </w:t>
      </w:r>
      <w:r w:rsidR="00303CF6" w:rsidRPr="00D76D8F">
        <w:rPr>
          <w:rFonts w:ascii="Angsana New" w:hAnsi="Angsana New" w:cs="Angsana New"/>
          <w:sz w:val="28"/>
          <w:cs/>
        </w:rPr>
        <w:t xml:space="preserve">   </w:t>
      </w:r>
      <w:r w:rsidRPr="00D76D8F">
        <w:rPr>
          <w:rFonts w:ascii="Angsana New" w:hAnsi="Angsana New" w:cs="Angsana New"/>
          <w:sz w:val="28"/>
          <w:cs/>
        </w:rPr>
        <w:t>เมื่ออัตราแลกเปลี่ยน</w:t>
      </w:r>
      <w:r w:rsidRPr="00D76D8F"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D76D8F">
        <w:rPr>
          <w:rFonts w:ascii="Angsana New" w:hAnsi="Angsana New" w:cs="Angsana New"/>
          <w:sz w:val="28"/>
          <w:cs/>
        </w:rPr>
        <w:t xml:space="preserve"> มีความผันผวน</w:t>
      </w:r>
      <w:r w:rsidRPr="009137DF">
        <w:rPr>
          <w:rFonts w:ascii="Angsana New" w:hAnsi="Angsana New" w:cs="Angsana New"/>
          <w:sz w:val="28"/>
          <w:cs/>
        </w:rPr>
        <w:t>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C5C3B" w14:textId="77777777" w:rsidR="002B0F6F" w:rsidRDefault="002B0F6F" w:rsidP="00723295">
      <w:pPr>
        <w:spacing w:after="0" w:line="240" w:lineRule="auto"/>
      </w:pPr>
      <w:r>
        <w:separator/>
      </w:r>
    </w:p>
  </w:endnote>
  <w:endnote w:type="continuationSeparator" w:id="0">
    <w:p w14:paraId="7FD02C34" w14:textId="77777777" w:rsidR="002B0F6F" w:rsidRDefault="002B0F6F" w:rsidP="00723295">
      <w:pPr>
        <w:spacing w:after="0" w:line="240" w:lineRule="auto"/>
      </w:pPr>
      <w:r>
        <w:continuationSeparator/>
      </w:r>
    </w:p>
  </w:endnote>
  <w:endnote w:type="continuationNotice" w:id="1">
    <w:p w14:paraId="64A66CF2" w14:textId="77777777" w:rsidR="002B0F6F" w:rsidRDefault="002B0F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07BBCEFC" w:rsidR="00E82310" w:rsidRPr="00723295" w:rsidRDefault="00101616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4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01553" w14:textId="77777777" w:rsidR="002B0F6F" w:rsidRDefault="002B0F6F" w:rsidP="00723295">
      <w:pPr>
        <w:spacing w:after="0" w:line="240" w:lineRule="auto"/>
      </w:pPr>
      <w:r>
        <w:separator/>
      </w:r>
    </w:p>
  </w:footnote>
  <w:footnote w:type="continuationSeparator" w:id="0">
    <w:p w14:paraId="12C38278" w14:textId="77777777" w:rsidR="002B0F6F" w:rsidRDefault="002B0F6F" w:rsidP="00723295">
      <w:pPr>
        <w:spacing w:after="0" w:line="240" w:lineRule="auto"/>
      </w:pPr>
      <w:r>
        <w:continuationSeparator/>
      </w:r>
    </w:p>
  </w:footnote>
  <w:footnote w:type="continuationNotice" w:id="1">
    <w:p w14:paraId="159E52B6" w14:textId="77777777" w:rsidR="002B0F6F" w:rsidRDefault="002B0F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4AB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84D8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1616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0A9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36DBE"/>
    <w:rsid w:val="00240317"/>
    <w:rsid w:val="00241A95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0F6F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B757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199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66E06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4063"/>
    <w:rsid w:val="0079559E"/>
    <w:rsid w:val="0079610D"/>
    <w:rsid w:val="00796296"/>
    <w:rsid w:val="007A0B4D"/>
    <w:rsid w:val="007A0D90"/>
    <w:rsid w:val="007A3442"/>
    <w:rsid w:val="007A3678"/>
    <w:rsid w:val="007B296F"/>
    <w:rsid w:val="007B31EF"/>
    <w:rsid w:val="007B61A9"/>
    <w:rsid w:val="007B68AA"/>
    <w:rsid w:val="007B76E3"/>
    <w:rsid w:val="007B7CC5"/>
    <w:rsid w:val="007C126D"/>
    <w:rsid w:val="007C51C2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754A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6EDB"/>
    <w:rsid w:val="00BC7FFB"/>
    <w:rsid w:val="00BD270D"/>
    <w:rsid w:val="00BD2A06"/>
    <w:rsid w:val="00BD30B8"/>
    <w:rsid w:val="00BD5A57"/>
    <w:rsid w:val="00BE28CF"/>
    <w:rsid w:val="00BE54C2"/>
    <w:rsid w:val="00BF3EDC"/>
    <w:rsid w:val="00BF7D24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4626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7487"/>
    <w:rsid w:val="00CD0488"/>
    <w:rsid w:val="00CD0A48"/>
    <w:rsid w:val="00CD1218"/>
    <w:rsid w:val="00CD2D2B"/>
    <w:rsid w:val="00CD39A1"/>
    <w:rsid w:val="00CD40CB"/>
    <w:rsid w:val="00CD64FA"/>
    <w:rsid w:val="00CD7E43"/>
    <w:rsid w:val="00CE3D12"/>
    <w:rsid w:val="00CE463E"/>
    <w:rsid w:val="00CE5624"/>
    <w:rsid w:val="00CE6905"/>
    <w:rsid w:val="00CF4308"/>
    <w:rsid w:val="00CF5178"/>
    <w:rsid w:val="00CF5C86"/>
    <w:rsid w:val="00D01C8F"/>
    <w:rsid w:val="00D0228E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1FAE"/>
    <w:rsid w:val="00D62564"/>
    <w:rsid w:val="00D6359D"/>
    <w:rsid w:val="00D65265"/>
    <w:rsid w:val="00D71180"/>
    <w:rsid w:val="00D71FF5"/>
    <w:rsid w:val="00D765A4"/>
    <w:rsid w:val="00D76D8F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113E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C6AF9-D0A8-4707-8B11-E8DAC8E067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8</Pages>
  <Words>10573</Words>
  <Characters>60267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0</cp:revision>
  <cp:lastPrinted>2024-04-10T10:57:00Z</cp:lastPrinted>
  <dcterms:created xsi:type="dcterms:W3CDTF">2024-04-09T08:49:00Z</dcterms:created>
  <dcterms:modified xsi:type="dcterms:W3CDTF">2024-05-20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